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r w:rsidRPr="00423B57">
              <w:t>Spreadtrum</w:t>
            </w:r>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b"/>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lastRenderedPageBreak/>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r w:rsidRPr="00681CB5">
              <w:t>Spreadtrum</w:t>
            </w:r>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r w:rsidRPr="007E3B51">
              <w:t>Spreadtrum</w:t>
            </w:r>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bookmarkStart w:id="2" w:name="_GoBack"/>
      <w:bookmarkEnd w:id="2"/>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b"/>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b"/>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b"/>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5C7132EF"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b"/>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b"/>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b"/>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b"/>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b"/>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b"/>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b"/>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b"/>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b"/>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r w:rsidRPr="004C3EC2">
              <w:t>Spreadtrum</w:t>
            </w:r>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afb"/>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 xml:space="preserve">For IDLE/INACTIVE remote UE, it’s agreed to introduce SI request on sidelink. But we understand SI request is triggered only when remote UE doesn’t store valid SIB, as legacy. IDLE/INACTIVE remote UE, which has </w:t>
            </w:r>
            <w:r w:rsidRPr="004E6650">
              <w:rPr>
                <w:rFonts w:eastAsiaTheme="minorEastAsia"/>
                <w:lang w:val="en-US" w:eastAsia="zh-CN"/>
              </w:rPr>
              <w:lastRenderedPageBreak/>
              <w:t>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b"/>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b"/>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b"/>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b"/>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b"/>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b"/>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b"/>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r w:rsidRPr="001E2730">
              <w:t>Spreadtrum</w:t>
            </w:r>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afb"/>
              <w:tabs>
                <w:tab w:val="left" w:pos="828"/>
              </w:tabs>
              <w:ind w:left="0"/>
              <w:rPr>
                <w:rFonts w:eastAsiaTheme="minorEastAsia"/>
                <w:lang w:val="en-US" w:eastAsia="zh-CN"/>
              </w:rPr>
            </w:pPr>
            <w:r w:rsidRPr="00102DFD">
              <w:rPr>
                <w:lang w:val="en-US"/>
              </w:rPr>
              <w:t>We prefer to have a unified behavior for remote UE in CONNECTED and IDLE/INACTIVE.</w:t>
            </w: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2B903685" w14:textId="77777777" w:rsidR="008678CC" w:rsidRDefault="00D17D84" w:rsidP="00DF3BD5">
            <w:pPr>
              <w:pStyle w:val="afb"/>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b"/>
              <w:ind w:left="0"/>
              <w:rPr>
                <w:rFonts w:eastAsiaTheme="minorEastAsia"/>
                <w:lang w:val="en-US" w:eastAsia="zh-CN"/>
              </w:rPr>
            </w:pPr>
          </w:p>
          <w:p w14:paraId="654F40C3" w14:textId="01E6B9DA" w:rsidR="00A92866" w:rsidRDefault="00161F52" w:rsidP="00DF3BD5">
            <w:pPr>
              <w:pStyle w:val="afb"/>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lastRenderedPageBreak/>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b"/>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r w:rsidRPr="00BF6A76">
              <w:t>Spreadtrum</w:t>
            </w:r>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lastRenderedPageBreak/>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b"/>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lastRenderedPageBreak/>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b"/>
              <w:ind w:left="0"/>
              <w:rPr>
                <w:rFonts w:eastAsiaTheme="minorEastAsia"/>
                <w:lang w:val="en-US" w:eastAsia="zh-CN"/>
              </w:rPr>
            </w:pPr>
          </w:p>
          <w:p w14:paraId="152DCF4A" w14:textId="333EEAD8" w:rsidR="00607340" w:rsidRDefault="00607340" w:rsidP="00DF3BD5">
            <w:pPr>
              <w:pStyle w:val="afb"/>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b"/>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b"/>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b"/>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b"/>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b"/>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b"/>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b"/>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r w:rsidRPr="00361E0A">
              <w:t>Spreadtrum</w:t>
            </w:r>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afb"/>
              <w:ind w:left="0"/>
              <w:rPr>
                <w:rFonts w:eastAsiaTheme="minorEastAsia"/>
                <w:lang w:val="en-US" w:eastAsia="zh-CN"/>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21"/>
      </w:pPr>
      <w:r>
        <w:lastRenderedPageBreak/>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r w:rsidRPr="00132911">
              <w:t>Spreadtrum</w:t>
            </w:r>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lastRenderedPageBreak/>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r w:rsidRPr="00B81628">
              <w:t>Spreadtrum</w:t>
            </w:r>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lastRenderedPageBreak/>
        <w:t>Q5.2) Should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b"/>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b"/>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b"/>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b"/>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b"/>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b"/>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r w:rsidRPr="008A3AC2">
              <w:t>Spreadtrum</w:t>
            </w:r>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afb"/>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lastRenderedPageBreak/>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b"/>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r w:rsidRPr="006108A9">
              <w:t>Spreadtrum</w:t>
            </w:r>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lastRenderedPageBreak/>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b"/>
              <w:ind w:left="0"/>
              <w:rPr>
                <w:lang w:val="en-GB"/>
              </w:rPr>
            </w:pPr>
          </w:p>
          <w:p w14:paraId="71BBE73E" w14:textId="77777777" w:rsidR="00E94236" w:rsidRDefault="00E94236" w:rsidP="005B0F15">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lastRenderedPageBreak/>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af9"/>
        </w:rPr>
        <w:commentReference w:id="6"/>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r w:rsidRPr="00685C28">
              <w:t>Spreadtrum</w:t>
            </w:r>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b"/>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b"/>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 xml:space="preserve">Thus, we prefer that these essential bit on RRC </w:t>
            </w:r>
            <w:r w:rsidR="00897810">
              <w:rPr>
                <w:rFonts w:eastAsiaTheme="minorEastAsia"/>
                <w:lang w:val="en-US" w:eastAsia="zh-CN"/>
              </w:rPr>
              <w:lastRenderedPageBreak/>
              <w:t>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b"/>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b"/>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b"/>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b"/>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b"/>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b"/>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b"/>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b"/>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afb"/>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lastRenderedPageBreak/>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commentRangeEnd w:id="7"/>
      <w:r w:rsidR="00DE3A6A">
        <w:rPr>
          <w:rStyle w:val="af9"/>
          <w:rFonts w:ascii="Times New Roman" w:eastAsia="宋体" w:hAnsi="Times New Roman"/>
          <w:lang w:val="en-GB" w:eastAsia="ja-JP"/>
        </w:rPr>
        <w:commentReference w:id="7"/>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b"/>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b"/>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b"/>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b"/>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b"/>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b"/>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lastRenderedPageBreak/>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b"/>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r w:rsidRPr="002E3915">
              <w:t>Spreadtrum</w:t>
            </w:r>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afb"/>
              <w:ind w:left="0"/>
              <w:rPr>
                <w:rFonts w:eastAsiaTheme="minorEastAsia"/>
                <w:lang w:val="en-US" w:eastAsia="zh-CN"/>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b"/>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2DCB7711"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E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r w:rsidRPr="00B01C51">
              <w:t>Spreadtrum</w:t>
            </w:r>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lastRenderedPageBreak/>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b"/>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r w:rsidRPr="00035B83">
              <w:t>Spreadtrum</w:t>
            </w:r>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lastRenderedPageBreak/>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b"/>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r w:rsidRPr="00E0191A">
              <w:t>Spreadtrum</w:t>
            </w:r>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lastRenderedPageBreak/>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afb"/>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r w:rsidRPr="00FC28A0">
              <w:lastRenderedPageBreak/>
              <w:t>Spreadtrum</w:t>
            </w:r>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r w:rsidRPr="000D4233">
              <w:t>Spreadtrum</w:t>
            </w:r>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gNB with the local/temp remote UE ID to be used in adaptation layer by RRCReconfiguration message, after reporting the </w:t>
            </w:r>
            <w:r w:rsidRPr="00AF2D78">
              <w:rPr>
                <w:lang w:val="en-US"/>
              </w:rPr>
              <w:lastRenderedPageBreak/>
              <w:t>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lastRenderedPageBreak/>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r w:rsidRPr="000D4233">
              <w:t>Spreadtrum</w:t>
            </w:r>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bl>
    <w:p w14:paraId="092FF18E" w14:textId="77777777" w:rsidR="001F0C16" w:rsidRDefault="001F0C16"/>
    <w:p w14:paraId="47D9017D" w14:textId="5315195D" w:rsidR="001F0C16" w:rsidRPr="00E22F57" w:rsidRDefault="001F0C16" w:rsidP="001A40B9">
      <w:pPr>
        <w:pStyle w:val="afb"/>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b"/>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8" w:name="_Toc36126286"/>
            <w:r w:rsidRPr="001A3FCB">
              <w:rPr>
                <w:rFonts w:eastAsiaTheme="minorEastAsia"/>
                <w:lang w:val="en-US" w:eastAsia="zh-CN"/>
              </w:rPr>
              <w:t xml:space="preserve"> (see TS23.287</w:t>
            </w:r>
            <w:bookmarkEnd w:id="8"/>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r w:rsidRPr="000D4233">
              <w:t>Spreadtrum</w:t>
            </w:r>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9" w:name="_Ref75945087"/>
      <w:r>
        <w:t>R2-2109928 Summary of [POST115-e][610][Relay] Control Plane Procedures (InterDigital) - InterDigital</w:t>
      </w:r>
      <w:bookmarkEnd w:id="9"/>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nterdigital (Martino)" w:date="2021-11-05T14:31:00Z" w:initials="IDC">
    <w:p w14:paraId="4A095124" w14:textId="1FA6A0EF" w:rsidR="00533FAF" w:rsidRDefault="00533FAF">
      <w:pPr>
        <w:pStyle w:val="a9"/>
      </w:pPr>
      <w:r>
        <w:rPr>
          <w:rStyle w:val="af9"/>
        </w:rPr>
        <w:annotationRef/>
      </w:r>
      <w:r>
        <w:t>This question is handled in [621] and will not be considered in the summary by the rapporteur.</w:t>
      </w:r>
    </w:p>
  </w:comment>
  <w:comment w:id="7" w:author="Interdigital (Martino)" w:date="2021-11-05T14:32:00Z" w:initials="IDC">
    <w:p w14:paraId="4DD32069" w14:textId="54258845" w:rsidR="00533FAF" w:rsidRDefault="00533FAF">
      <w:pPr>
        <w:pStyle w:val="a9"/>
      </w:pPr>
      <w:r>
        <w:rPr>
          <w:rStyle w:val="af9"/>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9577D" w14:textId="77777777" w:rsidR="007B77EB" w:rsidRDefault="007B77EB">
      <w:pPr>
        <w:spacing w:after="0" w:line="240" w:lineRule="auto"/>
      </w:pPr>
      <w:r>
        <w:separator/>
      </w:r>
    </w:p>
  </w:endnote>
  <w:endnote w:type="continuationSeparator" w:id="0">
    <w:p w14:paraId="0D793760" w14:textId="77777777" w:rsidR="007B77EB" w:rsidRDefault="007B7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宋体"/>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15C8E8F8" w:rsidR="00533FAF" w:rsidRDefault="00533FAF">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693937">
      <w:rPr>
        <w:rStyle w:val="af5"/>
        <w:noProof/>
      </w:rPr>
      <w:t>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93937">
      <w:rPr>
        <w:rStyle w:val="af5"/>
        <w:noProof/>
      </w:rPr>
      <w:t>27</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DFABB" w14:textId="77777777" w:rsidR="007B77EB" w:rsidRDefault="007B77EB">
      <w:pPr>
        <w:spacing w:after="0" w:line="240" w:lineRule="auto"/>
      </w:pPr>
      <w:r>
        <w:separator/>
      </w:r>
    </w:p>
  </w:footnote>
  <w:footnote w:type="continuationSeparator" w:id="0">
    <w:p w14:paraId="0460D2E2" w14:textId="77777777" w:rsidR="007B77EB" w:rsidRDefault="007B77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533FAF" w:rsidRDefault="00533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7"/>
  </w:num>
  <w:num w:numId="3">
    <w:abstractNumId w:val="5"/>
  </w:num>
  <w:num w:numId="4">
    <w:abstractNumId w:val="11"/>
  </w:num>
  <w:num w:numId="5">
    <w:abstractNumId w:val="9"/>
  </w:num>
  <w:num w:numId="6">
    <w:abstractNumId w:val="28"/>
  </w:num>
  <w:num w:numId="7">
    <w:abstractNumId w:val="0"/>
  </w:num>
  <w:num w:numId="8">
    <w:abstractNumId w:val="36"/>
  </w:num>
  <w:num w:numId="9">
    <w:abstractNumId w:val="23"/>
  </w:num>
  <w:num w:numId="10">
    <w:abstractNumId w:val="18"/>
  </w:num>
  <w:num w:numId="11">
    <w:abstractNumId w:val="25"/>
  </w:num>
  <w:num w:numId="12">
    <w:abstractNumId w:val="27"/>
  </w:num>
  <w:num w:numId="13">
    <w:abstractNumId w:val="35"/>
  </w:num>
  <w:num w:numId="14">
    <w:abstractNumId w:val="21"/>
  </w:num>
  <w:num w:numId="15">
    <w:abstractNumId w:val="19"/>
  </w:num>
  <w:num w:numId="16">
    <w:abstractNumId w:val="33"/>
  </w:num>
  <w:num w:numId="17">
    <w:abstractNumId w:val="20"/>
  </w:num>
  <w:num w:numId="18">
    <w:abstractNumId w:val="38"/>
  </w:num>
  <w:num w:numId="19">
    <w:abstractNumId w:val="4"/>
  </w:num>
  <w:num w:numId="20">
    <w:abstractNumId w:val="1"/>
  </w:num>
  <w:num w:numId="21">
    <w:abstractNumId w:val="26"/>
  </w:num>
  <w:num w:numId="22">
    <w:abstractNumId w:val="3"/>
  </w:num>
  <w:num w:numId="23">
    <w:abstractNumId w:val="14"/>
  </w:num>
  <w:num w:numId="24">
    <w:abstractNumId w:val="10"/>
  </w:num>
  <w:num w:numId="25">
    <w:abstractNumId w:val="37"/>
  </w:num>
  <w:num w:numId="26">
    <w:abstractNumId w:val="31"/>
  </w:num>
  <w:num w:numId="27">
    <w:abstractNumId w:val="22"/>
  </w:num>
  <w:num w:numId="28">
    <w:abstractNumId w:val="13"/>
  </w:num>
  <w:num w:numId="29">
    <w:abstractNumId w:val="15"/>
  </w:num>
  <w:num w:numId="30">
    <w:abstractNumId w:val="8"/>
  </w:num>
  <w:num w:numId="31">
    <w:abstractNumId w:val="24"/>
  </w:num>
  <w:num w:numId="32">
    <w:abstractNumId w:val="16"/>
  </w:num>
  <w:num w:numId="33">
    <w:abstractNumId w:val="29"/>
  </w:num>
  <w:num w:numId="34">
    <w:abstractNumId w:val="30"/>
  </w:num>
  <w:num w:numId="35">
    <w:abstractNumId w:val="2"/>
  </w:num>
  <w:num w:numId="36">
    <w:abstractNumId w:val="6"/>
  </w:num>
  <w:num w:numId="37">
    <w:abstractNumId w:val="7"/>
  </w:num>
  <w:num w:numId="38">
    <w:abstractNumId w:val="32"/>
  </w:num>
  <w:num w:numId="39">
    <w:abstractNumId w:val="12"/>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019B77D3-3AB2-4279-A4E8-8D0F5EB42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27</Pages>
  <Words>8003</Words>
  <Characters>45621</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iaomi (Xing)</cp:lastModifiedBy>
  <cp:revision>2</cp:revision>
  <cp:lastPrinted>2008-01-31T07:09:00Z</cp:lastPrinted>
  <dcterms:created xsi:type="dcterms:W3CDTF">2021-11-08T02:38:00Z</dcterms:created>
  <dcterms:modified xsi:type="dcterms:W3CDTF">2021-11-0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